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42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60"/>
        <w:gridCol w:w="5260"/>
      </w:tblGrid>
      <w:tr w:rsidR="00E80E5B" w14:paraId="6128F9EE" w14:textId="77777777" w:rsidTr="000F1FB2">
        <w:trPr>
          <w:trHeight w:val="70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D436C4D" w14:textId="77777777" w:rsidR="007636E2" w:rsidRDefault="007636E2" w:rsidP="007636E2"/>
          <w:p w14:paraId="2E9BCEAB" w14:textId="77777777" w:rsidR="00796609" w:rsidRDefault="00796609" w:rsidP="000F1FB2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3C6BE49" w14:textId="0C872D88" w:rsidR="006113F1" w:rsidRPr="007636E2" w:rsidRDefault="00DE5054" w:rsidP="000F1F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udent</w:t>
            </w:r>
            <w:r w:rsidR="007636E2" w:rsidRPr="007636E2">
              <w:rPr>
                <w:rFonts w:ascii="Times New Roman" w:hAnsi="Times New Roman" w:cs="Times New Roman"/>
                <w:b/>
                <w:bCs/>
              </w:rPr>
              <w:t xml:space="preserve"> Legal Name: </w:t>
            </w:r>
            <w:r w:rsidR="004D22C7">
              <w:rPr>
                <w:rFonts w:ascii="Times New Roman" w:hAnsi="Times New Roman" w:cs="Times New Roman"/>
                <w:b/>
                <w:bCs/>
              </w:rPr>
              <w:t>________________________________________________________</w:t>
            </w:r>
            <w:r w:rsidR="00E24186">
              <w:rPr>
                <w:rFonts w:ascii="Times New Roman" w:hAnsi="Times New Roman" w:cs="Times New Roman"/>
                <w:b/>
                <w:bCs/>
              </w:rPr>
              <w:t>____</w:t>
            </w:r>
          </w:p>
          <w:p w14:paraId="48E49250" w14:textId="4CD5D2E7" w:rsidR="007636E2" w:rsidRPr="007636E2" w:rsidRDefault="007636E2" w:rsidP="000F1FB2">
            <w:pPr>
              <w:rPr>
                <w:rFonts w:ascii="Times New Roman" w:hAnsi="Times New Roman" w:cs="Times New Roman"/>
                <w:b/>
                <w:bCs/>
              </w:rPr>
            </w:pPr>
            <w:r w:rsidRPr="007636E2">
              <w:rPr>
                <w:rFonts w:ascii="Times New Roman" w:hAnsi="Times New Roman" w:cs="Times New Roman"/>
                <w:b/>
                <w:bCs/>
              </w:rPr>
              <w:t>(Please Print Clearly)</w:t>
            </w:r>
          </w:p>
          <w:p w14:paraId="6128F9ED" w14:textId="50E7D0EA" w:rsidR="007636E2" w:rsidRPr="007636E2" w:rsidRDefault="007636E2" w:rsidP="000F1FB2"/>
        </w:tc>
      </w:tr>
      <w:tr w:rsidR="00AB5E4B" w14:paraId="6128F9F1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128F9EF" w14:textId="77777777" w:rsidR="00AB5E4B" w:rsidRPr="002F1E82" w:rsidRDefault="00AB5E4B" w:rsidP="00F563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  <w:p w14:paraId="6128F9F0" w14:textId="77777777" w:rsidR="00496585" w:rsidRPr="002F1E82" w:rsidRDefault="00496585" w:rsidP="00F563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0CD" w14:paraId="6128F9F5" w14:textId="77777777" w:rsidTr="00516ADD">
        <w:trPr>
          <w:trHeight w:val="874"/>
        </w:trPr>
        <w:tc>
          <w:tcPr>
            <w:tcW w:w="6160" w:type="dxa"/>
            <w:tcBorders>
              <w:top w:val="single" w:sz="4" w:space="0" w:color="auto"/>
            </w:tcBorders>
          </w:tcPr>
          <w:p w14:paraId="6128F9F2" w14:textId="77777777" w:rsidR="00E750CD" w:rsidRPr="002F1E82" w:rsidRDefault="00E750CD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School Name</w:t>
            </w:r>
          </w:p>
          <w:p w14:paraId="6128F9F3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128FA3C" wp14:editId="6128FA3D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2700</wp:posOffset>
                      </wp:positionV>
                      <wp:extent cx="3695700" cy="295275"/>
                      <wp:effectExtent l="9525" t="6985" r="9525" b="12065"/>
                      <wp:wrapNone/>
                      <wp:docPr id="8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957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2" w14:textId="77777777" w:rsidR="00E750CD" w:rsidRDefault="00E750CD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28FA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3" o:spid="_x0000_s1026" type="#_x0000_t202" style="position:absolute;margin-left:-1.35pt;margin-top:1pt;width:291pt;height:23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">
                      <v:textbox>
                        <w:txbxContent>
                          <w:p w14:paraId="6128FA52" w14:textId="77777777" w:rsidR="00E750CD" w:rsidRDefault="00E750CD" w:rsidP="00AB5E4B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260" w:type="dxa"/>
            <w:tcBorders>
              <w:top w:val="single" w:sz="4" w:space="0" w:color="auto"/>
            </w:tcBorders>
          </w:tcPr>
          <w:p w14:paraId="6128F9F4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128FA3E" wp14:editId="6128FA3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82880</wp:posOffset>
                      </wp:positionV>
                      <wp:extent cx="3221990" cy="295275"/>
                      <wp:effectExtent l="12065" t="6350" r="13970" b="12700"/>
                      <wp:wrapNone/>
                      <wp:docPr id="7" name="Text Box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199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3" w14:textId="77777777" w:rsidR="00371D91" w:rsidRDefault="00371D91" w:rsidP="00371D9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3E" id="Text Box 64" o:spid="_x0000_s1027" type="#_x0000_t202" style="position:absolute;margin-left:-.15pt;margin-top:14.4pt;width:253.7pt;height:23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">
                      <v:textbox>
                        <w:txbxContent>
                          <w:p w14:paraId="6128FA53" w14:textId="77777777" w:rsidR="00371D91" w:rsidRDefault="00371D91" w:rsidP="00371D91"/>
                        </w:txbxContent>
                      </v:textbox>
                    </v:shape>
                  </w:pict>
                </mc:Fallback>
              </mc:AlternateContent>
            </w:r>
            <w:r w:rsidR="00371D91" w:rsidRPr="002F1E82">
              <w:rPr>
                <w:rFonts w:ascii="Times New Roman" w:hAnsi="Times New Roman" w:cs="Times New Roman"/>
              </w:rPr>
              <w:t>Program</w:t>
            </w:r>
          </w:p>
        </w:tc>
      </w:tr>
      <w:tr w:rsidR="00AB5E4B" w14:paraId="6128F9FC" w14:textId="77777777" w:rsidTr="00516ADD">
        <w:tc>
          <w:tcPr>
            <w:tcW w:w="11420" w:type="dxa"/>
            <w:gridSpan w:val="2"/>
          </w:tcPr>
          <w:p w14:paraId="6128F9F6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128FA40" wp14:editId="6128FA41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82880</wp:posOffset>
                      </wp:positionV>
                      <wp:extent cx="4800600" cy="295275"/>
                      <wp:effectExtent l="9525" t="8890" r="9525" b="10160"/>
                      <wp:wrapNone/>
                      <wp:docPr id="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0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4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0" id="Text Box 37" o:spid="_x0000_s1028" type="#_x0000_t202" style="position:absolute;margin-left:-1.35pt;margin-top:14.4pt;width:378pt;height:23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">
                      <v:textbox>
                        <w:txbxContent>
                          <w:p w14:paraId="6128FA54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="00AB5E4B" w:rsidRPr="002F1E82">
              <w:rPr>
                <w:rFonts w:ascii="Times New Roman" w:hAnsi="Times New Roman" w:cs="Times New Roman"/>
              </w:rPr>
              <w:t>School Address</w:t>
            </w:r>
          </w:p>
          <w:p w14:paraId="6128F9F7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EDUCATION</w:t>
            </w:r>
          </w:p>
          <w:p w14:paraId="6128F9F8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  <w:p w14:paraId="6128F9F9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City                                    </w:t>
            </w:r>
            <w:r w:rsidR="00711218">
              <w:rPr>
                <w:rFonts w:ascii="Times New Roman" w:hAnsi="Times New Roman" w:cs="Times New Roman"/>
              </w:rPr>
              <w:t xml:space="preserve">                          </w:t>
            </w:r>
            <w:r w:rsidRPr="002F1E82">
              <w:rPr>
                <w:rFonts w:ascii="Times New Roman" w:hAnsi="Times New Roman" w:cs="Times New Roman"/>
              </w:rPr>
              <w:t xml:space="preserve"> Province                          Postal Code</w:t>
            </w:r>
          </w:p>
          <w:p w14:paraId="6128F9FA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128FA42" wp14:editId="6128FA43">
                      <wp:simplePos x="0" y="0"/>
                      <wp:positionH relativeFrom="column">
                        <wp:posOffset>3516630</wp:posOffset>
                      </wp:positionH>
                      <wp:positionV relativeFrom="paragraph">
                        <wp:posOffset>19050</wp:posOffset>
                      </wp:positionV>
                      <wp:extent cx="1266825" cy="295275"/>
                      <wp:effectExtent l="9525" t="12700" r="9525" b="6350"/>
                      <wp:wrapNone/>
                      <wp:docPr id="5" name="Text Box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682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5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2" id="Text Box 40" o:spid="_x0000_s1029" type="#_x0000_t202" style="position:absolute;margin-left:276.9pt;margin-top:1.5pt;width:99.75pt;height:23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">
                      <v:textbox>
                        <w:txbxContent>
                          <w:p w14:paraId="6128FA55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128FA44" wp14:editId="6128FA45">
                      <wp:simplePos x="0" y="0"/>
                      <wp:positionH relativeFrom="column">
                        <wp:posOffset>2345055</wp:posOffset>
                      </wp:positionH>
                      <wp:positionV relativeFrom="paragraph">
                        <wp:posOffset>19050</wp:posOffset>
                      </wp:positionV>
                      <wp:extent cx="1019175" cy="295275"/>
                      <wp:effectExtent l="9525" t="12700" r="9525" b="6350"/>
                      <wp:wrapNone/>
                      <wp:docPr id="4" name="Text Box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91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6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4" id="Text Box 39" o:spid="_x0000_s1030" type="#_x0000_t202" style="position:absolute;margin-left:184.65pt;margin-top:1.5pt;width:80.25pt;height:23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">
                      <v:textbox>
                        <w:txbxContent>
                          <w:p w14:paraId="6128FA56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128FA46" wp14:editId="6128FA47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9050</wp:posOffset>
                      </wp:positionV>
                      <wp:extent cx="2314575" cy="295275"/>
                      <wp:effectExtent l="9525" t="12700" r="9525" b="6350"/>
                      <wp:wrapNone/>
                      <wp:docPr id="2" name="Text Box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45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7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6" id="Text Box 38" o:spid="_x0000_s1031" type="#_x0000_t202" style="position:absolute;margin-left:-1.35pt;margin-top:1.5pt;width:182.25pt;height: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">
                      <v:textbox>
                        <w:txbxContent>
                          <w:p w14:paraId="6128FA57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</w:p>
          <w:p w14:paraId="6128F9FB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</w:tc>
      </w:tr>
      <w:tr w:rsidR="00CA2DBA" w14:paraId="6128FA00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9FD" w14:textId="77777777" w:rsidR="00C34367" w:rsidRPr="002F1E82" w:rsidRDefault="00C34367" w:rsidP="003649E6">
            <w:pPr>
              <w:rPr>
                <w:rFonts w:ascii="Times New Roman" w:hAnsi="Times New Roman" w:cs="Times New Roman"/>
              </w:rPr>
            </w:pPr>
          </w:p>
          <w:p w14:paraId="6128F9FE" w14:textId="5C5E46A2" w:rsidR="00CA2DBA" w:rsidRDefault="00CA2DBA" w:rsidP="003649E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Year of Study      </w:t>
            </w:r>
            <w:r w:rsidR="00AC4C43" w:rsidRPr="002F1E82">
              <w:rPr>
                <w:rFonts w:ascii="Times New Roman" w:hAnsi="Times New Roman" w:cs="Times New Roman"/>
              </w:rPr>
              <w:t xml:space="preserve">1 </w:t>
            </w:r>
            <w:proofErr w:type="gramStart"/>
            <w:r w:rsidR="00AC4C43" w:rsidRPr="002F1E82">
              <w:rPr>
                <w:rFonts w:ascii="Times New Roman" w:hAnsi="Times New Roman" w:cs="Times New Roman"/>
              </w:rPr>
              <w:t>□</w:t>
            </w:r>
            <w:r w:rsidRPr="002F1E82">
              <w:rPr>
                <w:rFonts w:ascii="Times New Roman" w:hAnsi="Times New Roman" w:cs="Times New Roman"/>
              </w:rPr>
              <w:t xml:space="preserve">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7636E2" w:rsidRPr="002F1E82">
              <w:rPr>
                <w:rFonts w:ascii="Times New Roman" w:hAnsi="Times New Roman" w:cs="Times New Roman"/>
              </w:rPr>
              <w:t>2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>□</w:t>
            </w:r>
            <w:r w:rsidRPr="002F1E82">
              <w:rPr>
                <w:rFonts w:ascii="Times New Roman" w:hAnsi="Times New Roman" w:cs="Times New Roman"/>
              </w:rPr>
              <w:t xml:space="preserve">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>3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2F1E82">
              <w:rPr>
                <w:rFonts w:ascii="Times New Roman" w:hAnsi="Times New Roman" w:cs="Times New Roman"/>
              </w:rPr>
              <w:t xml:space="preserve">□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>4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2F1E82">
              <w:rPr>
                <w:rFonts w:ascii="Times New Roman" w:hAnsi="Times New Roman" w:cs="Times New Roman"/>
              </w:rPr>
              <w:t>□</w:t>
            </w:r>
            <w:r w:rsidR="007636E2">
              <w:rPr>
                <w:rFonts w:ascii="Times New Roman" w:hAnsi="Times New Roman" w:cs="Times New Roman"/>
              </w:rPr>
              <w:t xml:space="preserve">  5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>□</w:t>
            </w:r>
            <w:r w:rsidRPr="002F1E82">
              <w:rPr>
                <w:rFonts w:ascii="Times New Roman" w:hAnsi="Times New Roman" w:cs="Times New Roman"/>
              </w:rPr>
              <w:t xml:space="preserve"> </w:t>
            </w:r>
            <w:r w:rsidR="007636E2">
              <w:rPr>
                <w:rFonts w:ascii="Times New Roman" w:hAnsi="Times New Roman" w:cs="Times New Roman"/>
              </w:rPr>
              <w:t xml:space="preserve"> 6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□</w:t>
            </w:r>
            <w:r w:rsidRPr="002F1E82">
              <w:rPr>
                <w:rFonts w:ascii="Times New Roman" w:hAnsi="Times New Roman" w:cs="Times New Roman"/>
              </w:rPr>
              <w:t xml:space="preserve">            </w:t>
            </w:r>
            <w:r w:rsidR="007636E2">
              <w:rPr>
                <w:rFonts w:ascii="Times New Roman" w:hAnsi="Times New Roman" w:cs="Times New Roman"/>
              </w:rPr>
              <w:t xml:space="preserve">  </w:t>
            </w:r>
            <w:r w:rsidRPr="002F1E82">
              <w:rPr>
                <w:rFonts w:ascii="Times New Roman" w:hAnsi="Times New Roman" w:cs="Times New Roman"/>
              </w:rPr>
              <w:t xml:space="preserve"> Length of Program (In </w:t>
            </w:r>
            <w:proofErr w:type="gramStart"/>
            <w:r w:rsidRPr="002F1E82">
              <w:rPr>
                <w:rFonts w:ascii="Times New Roman" w:hAnsi="Times New Roman" w:cs="Times New Roman"/>
              </w:rPr>
              <w:t xml:space="preserve">Years)   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  </w:t>
            </w:r>
            <w:r w:rsidR="007636E2" w:rsidRPr="002F1E82">
              <w:rPr>
                <w:rFonts w:ascii="Times New Roman" w:hAnsi="Times New Roman" w:cs="Times New Roman"/>
              </w:rPr>
              <w:t xml:space="preserve">1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 xml:space="preserve">□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7636E2" w:rsidRPr="002F1E82">
              <w:rPr>
                <w:rFonts w:ascii="Times New Roman" w:hAnsi="Times New Roman" w:cs="Times New Roman"/>
              </w:rPr>
              <w:t>2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 xml:space="preserve">□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7636E2" w:rsidRPr="002F1E82">
              <w:rPr>
                <w:rFonts w:ascii="Times New Roman" w:hAnsi="Times New Roman" w:cs="Times New Roman"/>
              </w:rPr>
              <w:t>3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 xml:space="preserve">□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7636E2" w:rsidRPr="002F1E82">
              <w:rPr>
                <w:rFonts w:ascii="Times New Roman" w:hAnsi="Times New Roman" w:cs="Times New Roman"/>
              </w:rPr>
              <w:t>4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>□</w:t>
            </w:r>
            <w:r w:rsidR="007636E2">
              <w:rPr>
                <w:rFonts w:ascii="Times New Roman" w:hAnsi="Times New Roman" w:cs="Times New Roman"/>
              </w:rPr>
              <w:t xml:space="preserve">  5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 w:rsidRPr="002F1E82">
              <w:rPr>
                <w:rFonts w:ascii="Times New Roman" w:hAnsi="Times New Roman" w:cs="Times New Roman"/>
              </w:rPr>
              <w:t xml:space="preserve">□ </w:t>
            </w:r>
            <w:r w:rsidR="007636E2">
              <w:rPr>
                <w:rFonts w:ascii="Times New Roman" w:hAnsi="Times New Roman" w:cs="Times New Roman"/>
              </w:rPr>
              <w:t xml:space="preserve"> 6</w:t>
            </w:r>
            <w:proofErr w:type="gramEnd"/>
            <w:r w:rsidR="007636E2" w:rsidRPr="002F1E82">
              <w:rPr>
                <w:rFonts w:ascii="Times New Roman" w:hAnsi="Times New Roman" w:cs="Times New Roman"/>
              </w:rPr>
              <w:t xml:space="preserve"> □            </w:t>
            </w:r>
            <w:r w:rsidR="007636E2">
              <w:rPr>
                <w:rFonts w:ascii="Times New Roman" w:hAnsi="Times New Roman" w:cs="Times New Roman"/>
              </w:rPr>
              <w:t xml:space="preserve">  </w:t>
            </w:r>
            <w:r w:rsidR="007636E2" w:rsidRPr="002F1E82">
              <w:rPr>
                <w:rFonts w:ascii="Times New Roman" w:hAnsi="Times New Roman" w:cs="Times New Roman"/>
              </w:rPr>
              <w:t xml:space="preserve"> </w:t>
            </w:r>
          </w:p>
          <w:p w14:paraId="77651EFE" w14:textId="77777777" w:rsidR="000F1FB2" w:rsidRDefault="000F1FB2" w:rsidP="003649E6">
            <w:pPr>
              <w:rPr>
                <w:rFonts w:ascii="Times New Roman" w:hAnsi="Times New Roman" w:cs="Times New Roman"/>
              </w:rPr>
            </w:pPr>
          </w:p>
          <w:p w14:paraId="54AE3375" w14:textId="775218C3" w:rsidR="000F1FB2" w:rsidRPr="002F1E82" w:rsidRDefault="000F1FB2" w:rsidP="003649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ull-time </w:t>
            </w:r>
            <w:r w:rsidRPr="002F1E82">
              <w:rPr>
                <w:rFonts w:ascii="Times New Roman" w:hAnsi="Times New Roman" w:cs="Times New Roman"/>
              </w:rPr>
              <w:t>□</w:t>
            </w:r>
            <w:r>
              <w:rPr>
                <w:rFonts w:ascii="Times New Roman" w:hAnsi="Times New Roman" w:cs="Times New Roman"/>
              </w:rPr>
              <w:t xml:space="preserve">    Part-time </w:t>
            </w:r>
            <w:r w:rsidRPr="002F1E82">
              <w:rPr>
                <w:rFonts w:ascii="Times New Roman" w:hAnsi="Times New Roman" w:cs="Times New Roman"/>
              </w:rPr>
              <w:t>□</w:t>
            </w:r>
          </w:p>
          <w:p w14:paraId="6128F9FF" w14:textId="77777777" w:rsidR="00CA2DBA" w:rsidRPr="002F1E82" w:rsidRDefault="00CA2DBA" w:rsidP="0017370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A2DBA" w14:paraId="6128FA06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A01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Identify Degree/Diploma that you will receive:</w:t>
            </w:r>
          </w:p>
          <w:p w14:paraId="6128FA02" w14:textId="62637CE1" w:rsidR="00CF711B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 xml:space="preserve">Certificate       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 xml:space="preserve">Diploma       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 xml:space="preserve">Undergraduate Degree     </w:t>
            </w:r>
            <w:r w:rsidR="007636E2" w:rsidRPr="007636E2">
              <w:rPr>
                <w:rFonts w:ascii="Times New Roman" w:hAnsi="Times New Roman" w:cs="Times New Roman"/>
              </w:rPr>
              <w:t xml:space="preserve">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CF4DFC">
              <w:rPr>
                <w:rFonts w:ascii="Times New Roman" w:hAnsi="Times New Roman" w:cs="Times New Roman"/>
                <w:bCs/>
              </w:rPr>
              <w:t>Bachelor’s</w:t>
            </w:r>
            <w:r w:rsidR="007636E2" w:rsidRPr="007636E2">
              <w:rPr>
                <w:rFonts w:ascii="Times New Roman" w:hAnsi="Times New Roman" w:cs="Times New Roman"/>
              </w:rPr>
              <w:t xml:space="preserve"> </w:t>
            </w:r>
            <w:r w:rsidR="00BF04CB">
              <w:rPr>
                <w:rFonts w:ascii="Times New Roman" w:hAnsi="Times New Roman" w:cs="Times New Roman"/>
              </w:rPr>
              <w:t>D</w:t>
            </w:r>
            <w:r w:rsidR="007636E2" w:rsidRPr="007636E2">
              <w:rPr>
                <w:rFonts w:ascii="Times New Roman" w:hAnsi="Times New Roman" w:cs="Times New Roman"/>
              </w:rPr>
              <w:t>egree</w:t>
            </w:r>
            <w:proofErr w:type="gramEnd"/>
            <w:r w:rsidR="007636E2">
              <w:rPr>
                <w:rFonts w:ascii="Times New Roman" w:hAnsi="Times New Roman" w:cs="Times New Roman"/>
              </w:rPr>
              <w:t xml:space="preserve">   </w:t>
            </w:r>
            <w:r w:rsidR="007636E2" w:rsidRPr="007636E2">
              <w:rPr>
                <w:rFonts w:ascii="Times New Roman" w:hAnsi="Times New Roman" w:cs="Times New Roman"/>
              </w:rPr>
              <w:t xml:space="preserve">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636E2">
              <w:rPr>
                <w:rFonts w:ascii="Times New Roman" w:hAnsi="Times New Roman" w:cs="Times New Roman"/>
              </w:rPr>
              <w:t>Master’s</w:t>
            </w:r>
            <w:r w:rsidR="007636E2" w:rsidRPr="007636E2">
              <w:rPr>
                <w:rFonts w:ascii="Times New Roman" w:hAnsi="Times New Roman" w:cs="Times New Roman"/>
              </w:rPr>
              <w:t xml:space="preserve"> Degree</w:t>
            </w:r>
            <w:proofErr w:type="gramEnd"/>
            <w:r w:rsidR="007636E2" w:rsidRPr="007636E2">
              <w:rPr>
                <w:rFonts w:ascii="Times New Roman" w:hAnsi="Times New Roman" w:cs="Times New Roman"/>
              </w:rPr>
              <w:t xml:space="preserve">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7636E2" w:rsidRPr="002F1E82">
              <w:rPr>
                <w:rFonts w:ascii="Times New Roman" w:hAnsi="Times New Roman" w:cs="Times New Roman"/>
              </w:rPr>
              <w:t xml:space="preserve">□ PHD      </w:t>
            </w:r>
            <w:r w:rsidR="007636E2" w:rsidRPr="007636E2">
              <w:rPr>
                <w:rFonts w:ascii="Times New Roman" w:hAnsi="Times New Roman" w:cs="Times New Roman"/>
              </w:rPr>
              <w:t xml:space="preserve">            </w:t>
            </w:r>
          </w:p>
          <w:p w14:paraId="6128FA03" w14:textId="6357CE7E" w:rsidR="00CA2DBA" w:rsidRPr="002F1E82" w:rsidRDefault="00864576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     </w:t>
            </w:r>
            <w:r w:rsidR="001E0966" w:rsidRPr="002F1E82">
              <w:rPr>
                <w:rFonts w:ascii="Times New Roman" w:hAnsi="Times New Roman" w:cs="Times New Roman"/>
              </w:rPr>
              <w:t xml:space="preserve">□  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r w:rsidR="001E0966" w:rsidRPr="002F1E82">
              <w:rPr>
                <w:rFonts w:ascii="Times New Roman" w:hAnsi="Times New Roman" w:cs="Times New Roman"/>
              </w:rPr>
              <w:t>Transition Year Program</w:t>
            </w:r>
            <w:r w:rsidR="007636E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1E0966" w:rsidRPr="002F1E82">
              <w:rPr>
                <w:rFonts w:ascii="Times New Roman" w:hAnsi="Times New Roman" w:cs="Times New Roman"/>
              </w:rPr>
              <w:t>(</w:t>
            </w:r>
            <w:r w:rsidRPr="002F1E82">
              <w:rPr>
                <w:rFonts w:ascii="Times New Roman" w:hAnsi="Times New Roman" w:cs="Times New Roman"/>
              </w:rPr>
              <w:t xml:space="preserve"> TYP</w:t>
            </w:r>
            <w:proofErr w:type="gramEnd"/>
            <w:r w:rsidR="00C31010" w:rsidRPr="002F1E82">
              <w:rPr>
                <w:rFonts w:ascii="Times New Roman" w:hAnsi="Times New Roman" w:cs="Times New Roman"/>
              </w:rPr>
              <w:t xml:space="preserve"> </w:t>
            </w:r>
            <w:r w:rsidR="001E0966" w:rsidRPr="002F1E82">
              <w:rPr>
                <w:rFonts w:ascii="Times New Roman" w:hAnsi="Times New Roman" w:cs="Times New Roman"/>
              </w:rPr>
              <w:t>)</w:t>
            </w:r>
            <w:r w:rsidR="00C31010" w:rsidRPr="002F1E82">
              <w:rPr>
                <w:rFonts w:ascii="Times New Roman" w:hAnsi="Times New Roman" w:cs="Times New Roman"/>
              </w:rPr>
              <w:t xml:space="preserve">      </w:t>
            </w:r>
            <w:proofErr w:type="gramStart"/>
            <w:r w:rsidR="00C31010" w:rsidRPr="002F1E82">
              <w:rPr>
                <w:rFonts w:ascii="Times New Roman" w:hAnsi="Times New Roman" w:cs="Times New Roman"/>
              </w:rPr>
              <w:t>□  Apprenticeship</w:t>
            </w:r>
            <w:proofErr w:type="gramEnd"/>
            <w:r w:rsidR="00C31010" w:rsidRPr="002F1E82">
              <w:rPr>
                <w:rFonts w:ascii="Times New Roman" w:hAnsi="Times New Roman" w:cs="Times New Roman"/>
              </w:rPr>
              <w:t xml:space="preserve"> </w:t>
            </w:r>
            <w:r w:rsidRPr="002F1E82">
              <w:rPr>
                <w:rFonts w:ascii="Times New Roman" w:hAnsi="Times New Roman" w:cs="Times New Roman"/>
              </w:rPr>
              <w:t xml:space="preserve">          </w:t>
            </w:r>
            <w:r w:rsidR="00CA2DBA" w:rsidRPr="002F1E82">
              <w:rPr>
                <w:rFonts w:ascii="Times New Roman" w:hAnsi="Times New Roman" w:cs="Times New Roman"/>
              </w:rPr>
              <w:t xml:space="preserve">       </w:t>
            </w:r>
          </w:p>
          <w:p w14:paraId="6128FA04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proofErr w:type="gramStart"/>
            <w:r w:rsidRPr="002F1E82">
              <w:rPr>
                <w:rFonts w:ascii="Times New Roman" w:hAnsi="Times New Roman" w:cs="Times New Roman"/>
              </w:rPr>
              <w:t>□  Other</w:t>
            </w:r>
            <w:proofErr w:type="gramEnd"/>
            <w:r w:rsidRPr="002F1E82">
              <w:rPr>
                <w:rFonts w:ascii="Times New Roman" w:hAnsi="Times New Roman" w:cs="Times New Roman"/>
              </w:rPr>
              <w:t>, specify __________________________________________</w:t>
            </w:r>
          </w:p>
          <w:p w14:paraId="6128FA05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</w:p>
        </w:tc>
      </w:tr>
      <w:tr w:rsidR="00496585" w:rsidRPr="00AB5E4B" w14:paraId="6128FA09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28FA07" w14:textId="77777777" w:rsidR="00496585" w:rsidRPr="00CE4862" w:rsidRDefault="00263831" w:rsidP="00263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4862">
              <w:rPr>
                <w:rFonts w:ascii="Times New Roman" w:hAnsi="Times New Roman" w:cs="Times New Roman"/>
                <w:b/>
                <w:sz w:val="24"/>
                <w:szCs w:val="24"/>
              </w:rPr>
              <w:t>INFORMATION SOURCE</w:t>
            </w:r>
          </w:p>
          <w:p w14:paraId="6128FA08" w14:textId="77777777" w:rsidR="00263831" w:rsidRPr="00AB5E4B" w:rsidRDefault="00263831" w:rsidP="00D678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3831" w14:paraId="6128FA0F" w14:textId="77777777" w:rsidTr="00516ADD">
        <w:trPr>
          <w:trHeight w:val="874"/>
        </w:trPr>
        <w:tc>
          <w:tcPr>
            <w:tcW w:w="11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28FA0A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How did you learn about this </w:t>
            </w:r>
            <w:r w:rsidR="00D87146" w:rsidRPr="002F1E82">
              <w:rPr>
                <w:rFonts w:ascii="Times New Roman" w:hAnsi="Times New Roman" w:cs="Times New Roman"/>
              </w:rPr>
              <w:t>bursary</w:t>
            </w:r>
            <w:r w:rsidRPr="002F1E82">
              <w:rPr>
                <w:rFonts w:ascii="Times New Roman" w:hAnsi="Times New Roman" w:cs="Times New Roman"/>
              </w:rPr>
              <w:t>?</w:t>
            </w:r>
          </w:p>
          <w:p w14:paraId="6128FA0B" w14:textId="6C003E86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proofErr w:type="gramStart"/>
            <w:r w:rsidRPr="002F1E82">
              <w:rPr>
                <w:rFonts w:ascii="Times New Roman" w:hAnsi="Times New Roman" w:cs="Times New Roman"/>
              </w:rPr>
              <w:t>□  College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/University       </w:t>
            </w:r>
            <w:proofErr w:type="gramStart"/>
            <w:r w:rsidRPr="002F1E82">
              <w:rPr>
                <w:rFonts w:ascii="Times New Roman" w:hAnsi="Times New Roman" w:cs="Times New Roman"/>
              </w:rPr>
              <w:t>□  Community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Agency       </w:t>
            </w:r>
            <w:proofErr w:type="gramStart"/>
            <w:r w:rsidRPr="002F1E82">
              <w:rPr>
                <w:rFonts w:ascii="Times New Roman" w:hAnsi="Times New Roman" w:cs="Times New Roman"/>
              </w:rPr>
              <w:t>□  Family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Member/Friend      </w:t>
            </w:r>
            <w:proofErr w:type="gramStart"/>
            <w:r w:rsidRPr="002F1E82">
              <w:rPr>
                <w:rFonts w:ascii="Times New Roman" w:hAnsi="Times New Roman" w:cs="Times New Roman"/>
              </w:rPr>
              <w:t>□  Employment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</w:t>
            </w:r>
            <w:r w:rsidR="007636E2">
              <w:rPr>
                <w:rFonts w:ascii="Times New Roman" w:hAnsi="Times New Roman" w:cs="Times New Roman"/>
              </w:rPr>
              <w:t>Advisor</w:t>
            </w:r>
            <w:r w:rsidRPr="002F1E82">
              <w:rPr>
                <w:rFonts w:ascii="Times New Roman" w:hAnsi="Times New Roman" w:cs="Times New Roman"/>
              </w:rPr>
              <w:t xml:space="preserve">       </w:t>
            </w:r>
          </w:p>
          <w:p w14:paraId="6128FA0C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proofErr w:type="gramStart"/>
            <w:r w:rsidRPr="002F1E82">
              <w:rPr>
                <w:rFonts w:ascii="Times New Roman" w:hAnsi="Times New Roman" w:cs="Times New Roman"/>
              </w:rPr>
              <w:t>□  Advertisement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(poster, brochure, </w:t>
            </w:r>
            <w:proofErr w:type="gramStart"/>
            <w:r w:rsidRPr="002F1E82">
              <w:rPr>
                <w:rFonts w:ascii="Times New Roman" w:hAnsi="Times New Roman" w:cs="Times New Roman"/>
              </w:rPr>
              <w:t xml:space="preserve">flyer)   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2F1E82">
              <w:rPr>
                <w:rFonts w:ascii="Times New Roman" w:hAnsi="Times New Roman" w:cs="Times New Roman"/>
              </w:rPr>
              <w:t>□  Website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      </w:t>
            </w:r>
            <w:proofErr w:type="gramStart"/>
            <w:r w:rsidR="000A45DD" w:rsidRPr="002F1E82">
              <w:rPr>
                <w:rFonts w:ascii="Times New Roman" w:hAnsi="Times New Roman" w:cs="Times New Roman"/>
              </w:rPr>
              <w:t>□  Professional</w:t>
            </w:r>
            <w:proofErr w:type="gramEnd"/>
            <w:r w:rsidR="000A45DD" w:rsidRPr="002F1E82">
              <w:rPr>
                <w:rFonts w:ascii="Times New Roman" w:hAnsi="Times New Roman" w:cs="Times New Roman"/>
              </w:rPr>
              <w:t xml:space="preserve"> Correspondence</w:t>
            </w:r>
          </w:p>
          <w:p w14:paraId="6128FA0D" w14:textId="77777777" w:rsidR="00263831" w:rsidRDefault="00263831" w:rsidP="000A45DD">
            <w:pPr>
              <w:spacing w:before="40"/>
              <w:rPr>
                <w:rFonts w:cstheme="minorHAnsi"/>
              </w:rPr>
            </w:pPr>
            <w:proofErr w:type="gramStart"/>
            <w:r w:rsidRPr="002F1E82">
              <w:rPr>
                <w:rFonts w:ascii="Times New Roman" w:hAnsi="Times New Roman" w:cs="Times New Roman"/>
              </w:rPr>
              <w:t>□  Other</w:t>
            </w:r>
            <w:proofErr w:type="gramEnd"/>
            <w:r w:rsidRPr="002F1E82">
              <w:rPr>
                <w:rFonts w:ascii="Times New Roman" w:hAnsi="Times New Roman" w:cs="Times New Roman"/>
              </w:rPr>
              <w:t>, specify</w:t>
            </w:r>
            <w:r w:rsidRPr="00173706">
              <w:rPr>
                <w:rFonts w:cstheme="minorHAnsi"/>
              </w:rPr>
              <w:t xml:space="preserve"> _________________________</w:t>
            </w:r>
            <w:r>
              <w:rPr>
                <w:rFonts w:cstheme="minorHAnsi"/>
              </w:rPr>
              <w:t>_________</w:t>
            </w:r>
            <w:r w:rsidRPr="00173706">
              <w:rPr>
                <w:rFonts w:cstheme="minorHAnsi"/>
              </w:rPr>
              <w:t>________</w:t>
            </w:r>
          </w:p>
          <w:p w14:paraId="6128FA0E" w14:textId="77777777" w:rsidR="00C97DBB" w:rsidRDefault="00C97DBB" w:rsidP="000A45DD">
            <w:pPr>
              <w:spacing w:before="40"/>
            </w:pPr>
          </w:p>
        </w:tc>
      </w:tr>
    </w:tbl>
    <w:p w14:paraId="6128FA10" w14:textId="77777777" w:rsidR="002172CC" w:rsidRDefault="002172CC"/>
    <w:tbl>
      <w:tblPr>
        <w:tblStyle w:val="TableGrid"/>
        <w:tblW w:w="11420" w:type="dxa"/>
        <w:tblLayout w:type="fixed"/>
        <w:tblLook w:val="04A0" w:firstRow="1" w:lastRow="0" w:firstColumn="1" w:lastColumn="0" w:noHBand="0" w:noVBand="1"/>
      </w:tblPr>
      <w:tblGrid>
        <w:gridCol w:w="11420"/>
      </w:tblGrid>
      <w:tr w:rsidR="000356E4" w:rsidRPr="002E70E9" w14:paraId="6128FA13" w14:textId="77777777" w:rsidTr="00E3595E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11" w14:textId="77777777" w:rsidR="000356E4" w:rsidRPr="006C0FB1" w:rsidRDefault="00F828AE" w:rsidP="00D625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TTER OF INTRODUCTION / ESSAY</w:t>
            </w:r>
          </w:p>
          <w:p w14:paraId="6128FA12" w14:textId="77777777" w:rsidR="000356E4" w:rsidRPr="002E70E9" w:rsidRDefault="000356E4" w:rsidP="00D625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56E4" w:rsidRPr="00637AC0" w14:paraId="6128FA1D" w14:textId="77777777" w:rsidTr="00AA7A62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</w:tcPr>
          <w:p w14:paraId="6128FA14" w14:textId="77777777" w:rsidR="000356E4" w:rsidRPr="002F1E82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5" w14:textId="77777777" w:rsidR="000356E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write a letter of introduction which includes the following:</w:t>
            </w:r>
          </w:p>
          <w:p w14:paraId="6128FA16" w14:textId="77777777" w:rsidR="00317B2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7" w14:textId="77777777" w:rsidR="0021052A" w:rsidRPr="002F1E82" w:rsidRDefault="0021052A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about yourself </w:t>
            </w:r>
          </w:p>
          <w:p w14:paraId="6128FA18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why you are passionate about your field of study</w:t>
            </w:r>
          </w:p>
          <w:p w14:paraId="6128FA19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bout your goals regarding your future career and employment</w:t>
            </w:r>
          </w:p>
          <w:p w14:paraId="6128FA1A" w14:textId="77508189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if you participate in the </w:t>
            </w:r>
            <w:r w:rsidR="00B766B4">
              <w:rPr>
                <w:rFonts w:ascii="Times New Roman" w:hAnsi="Times New Roman" w:cs="Times New Roman"/>
                <w:sz w:val="24"/>
                <w:szCs w:val="24"/>
              </w:rPr>
              <w:t>Indigenous</w:t>
            </w: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 Community </w:t>
            </w:r>
          </w:p>
          <w:p w14:paraId="6128FA1B" w14:textId="77777777" w:rsidR="00EA224D" w:rsidRPr="002F1E82" w:rsidRDefault="00EA224D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nything else that will show your dedication to your field of study and future endeavours</w:t>
            </w:r>
          </w:p>
          <w:p w14:paraId="6128FA1C" w14:textId="77777777" w:rsidR="000356E4" w:rsidRPr="00637AC0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28FA1E" w14:textId="77777777" w:rsidR="00F828AE" w:rsidRDefault="00F828AE"/>
    <w:p w14:paraId="6128FA1F" w14:textId="77777777" w:rsidR="00A834C1" w:rsidRDefault="00A834C1"/>
    <w:p w14:paraId="6128FA20" w14:textId="77777777" w:rsidR="002F1E82" w:rsidRDefault="002F1E82"/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5778"/>
        <w:gridCol w:w="5642"/>
        <w:gridCol w:w="28"/>
      </w:tblGrid>
      <w:tr w:rsidR="00F828AE" w:rsidRPr="002E70E9" w14:paraId="6128FA23" w14:textId="77777777" w:rsidTr="00E3595E">
        <w:trPr>
          <w:gridAfter w:val="1"/>
          <w:wAfter w:w="28" w:type="dxa"/>
          <w:trHeight w:val="165"/>
        </w:trPr>
        <w:tc>
          <w:tcPr>
            <w:tcW w:w="1142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21" w14:textId="77777777" w:rsidR="00F828AE" w:rsidRPr="006C0FB1" w:rsidRDefault="00F828AE" w:rsidP="00A46A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ECKLIST</w:t>
            </w:r>
          </w:p>
          <w:p w14:paraId="6128FA22" w14:textId="77777777" w:rsidR="00F828AE" w:rsidRPr="002E70E9" w:rsidRDefault="00F828AE" w:rsidP="00A46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28AE" w:rsidRPr="00637AC0" w14:paraId="6128FA2E" w14:textId="77777777" w:rsidTr="00DB6100">
        <w:trPr>
          <w:gridAfter w:val="1"/>
          <w:wAfter w:w="28" w:type="dxa"/>
          <w:trHeight w:val="4940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128FA24" w14:textId="77777777" w:rsidR="00F828AE" w:rsidRPr="002F1E82" w:rsidRDefault="00F828AE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25" w14:textId="64DA94B1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attach the following along with your completed</w:t>
            </w:r>
            <w:r w:rsidR="00E455C9">
              <w:rPr>
                <w:rFonts w:ascii="Times New Roman" w:hAnsi="Times New Roman" w:cs="Times New Roman"/>
                <w:sz w:val="24"/>
                <w:szCs w:val="24"/>
              </w:rPr>
              <w:t xml:space="preserve"> Bursary</w:t>
            </w: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 Application:</w:t>
            </w:r>
          </w:p>
          <w:p w14:paraId="6128FA26" w14:textId="77777777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3EE25C" w14:textId="527EB159" w:rsidR="00EE0067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EE0067">
              <w:rPr>
                <w:rFonts w:ascii="Times New Roman" w:hAnsi="Times New Roman" w:cs="Times New Roman"/>
                <w:sz w:val="24"/>
                <w:szCs w:val="24"/>
              </w:rPr>
              <w:t xml:space="preserve">Proof of Indigenous Ancestry (Status, Non-Status, Inuit or Metis) </w:t>
            </w:r>
          </w:p>
          <w:p w14:paraId="3352D8DD" w14:textId="4D55755D" w:rsidR="00EE0067" w:rsidRDefault="00EE0067" w:rsidP="00EE006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– Copy of Status Card</w:t>
            </w:r>
          </w:p>
          <w:p w14:paraId="0635C490" w14:textId="1CB17923" w:rsidR="00EE0067" w:rsidRPr="00EE0067" w:rsidRDefault="00EE0067" w:rsidP="00EE006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proofErr w:type="spellStart"/>
            <w:r w:rsidRPr="00BA7BBA">
              <w:rPr>
                <w:rFonts w:asciiTheme="majorHAnsi" w:hAnsiTheme="majorHAnsi"/>
                <w:sz w:val="24"/>
                <w:szCs w:val="24"/>
                <w:lang w:val="en-US"/>
              </w:rPr>
              <w:t>étis</w:t>
            </w:r>
            <w:proofErr w:type="spellEnd"/>
            <w:r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– Copy of Membership Card</w:t>
            </w:r>
          </w:p>
          <w:p w14:paraId="706E463F" w14:textId="533C5736" w:rsidR="00EE0067" w:rsidRPr="00EE0067" w:rsidRDefault="00EE0067" w:rsidP="00EE006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  <w:lang w:val="en-US"/>
              </w:rPr>
              <w:t>Inuit – Copy of Beneficiary Card</w:t>
            </w:r>
          </w:p>
          <w:p w14:paraId="6128FA27" w14:textId="19234B43" w:rsidR="006113F1" w:rsidRPr="00852609" w:rsidRDefault="00EE0067" w:rsidP="00081CE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Non-Status – Letter from your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n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>on-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s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>tatus First Nation/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c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opy of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y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our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p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>arent/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g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randparent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s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tatus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car</w:t>
            </w:r>
            <w:r w:rsidRPr="00852609">
              <w:rPr>
                <w:rFonts w:asciiTheme="majorHAnsi" w:hAnsiTheme="majorHAnsi"/>
                <w:sz w:val="24"/>
                <w:szCs w:val="24"/>
                <w:lang w:val="en-US"/>
              </w:rPr>
              <w:t>d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, as</w:t>
            </w:r>
            <w:r w:rsidR="00705B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a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non-status assessment will </w:t>
            </w:r>
            <w:r w:rsidR="00C732CB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need to </w:t>
            </w:r>
            <w:r w:rsidR="00852609" w:rsidRPr="00852609">
              <w:rPr>
                <w:rFonts w:asciiTheme="majorHAnsi" w:hAnsiTheme="majorHAnsi"/>
                <w:sz w:val="24"/>
                <w:szCs w:val="24"/>
                <w:lang w:val="en-US"/>
              </w:rPr>
              <w:t>be completed</w:t>
            </w:r>
            <w:r w:rsidR="00C04C43" w:rsidRPr="0085260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6128FA29" w14:textId="66423036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Program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of Study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32CB">
              <w:rPr>
                <w:rFonts w:ascii="Times New Roman" w:hAnsi="Times New Roman" w:cs="Times New Roman"/>
                <w:sz w:val="24"/>
                <w:szCs w:val="24"/>
              </w:rPr>
              <w:t>Overview/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Outline</w:t>
            </w:r>
          </w:p>
          <w:p w14:paraId="6128FA2A" w14:textId="77777777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Letter of Introduction/Essay</w:t>
            </w:r>
            <w:r w:rsidR="00CC6A5B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(1 page)</w:t>
            </w:r>
          </w:p>
          <w:p w14:paraId="1414853C" w14:textId="12F71BB7" w:rsidR="0036240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36240D">
              <w:rPr>
                <w:rFonts w:ascii="Times New Roman" w:hAnsi="Times New Roman" w:cs="Times New Roman"/>
                <w:sz w:val="24"/>
                <w:szCs w:val="24"/>
              </w:rPr>
              <w:t xml:space="preserve">Winter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Timetable </w:t>
            </w:r>
          </w:p>
          <w:p w14:paraId="4A673D2A" w14:textId="03DFC12F" w:rsidR="0036240D" w:rsidRPr="005F4C5D" w:rsidRDefault="0036240D" w:rsidP="00CF4D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Pr="00B766B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urr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66B4">
              <w:rPr>
                <w:rFonts w:ascii="Times New Roman" w:hAnsi="Times New Roman" w:cs="Times New Roman"/>
                <w:sz w:val="24"/>
                <w:szCs w:val="24"/>
              </w:rPr>
              <w:t xml:space="preserve">Confirmation of 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Enroll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tter</w:t>
            </w:r>
            <w:r w:rsidR="00086021">
              <w:rPr>
                <w:rFonts w:ascii="Times New Roman" w:hAnsi="Times New Roman" w:cs="Times New Roman"/>
                <w:sz w:val="24"/>
                <w:szCs w:val="24"/>
              </w:rPr>
              <w:t xml:space="preserve"> stating full or part-ti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in a Post-Secondary Program, University, College or Trades Institute</w:t>
            </w:r>
            <w:r w:rsidR="00CA51E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A51E9" w:rsidRPr="00CA51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ALID:</w:t>
            </w:r>
            <w:r w:rsidR="00CA51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66B4">
              <w:rPr>
                <w:rFonts w:ascii="Times New Roman" w:hAnsi="Times New Roman" w:cs="Times New Roman"/>
                <w:sz w:val="24"/>
                <w:szCs w:val="24"/>
              </w:rPr>
              <w:t>Welcome, Acceptance, Transcripts and Account Summ</w:t>
            </w:r>
            <w:r w:rsidR="0008602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766B4">
              <w:rPr>
                <w:rFonts w:ascii="Times New Roman" w:hAnsi="Times New Roman" w:cs="Times New Roman"/>
                <w:sz w:val="24"/>
                <w:szCs w:val="24"/>
              </w:rPr>
              <w:t xml:space="preserve">ry Letters </w:t>
            </w:r>
          </w:p>
          <w:p w14:paraId="6128FA2D" w14:textId="5C6A6178" w:rsidR="00F828AE" w:rsidRPr="00637AC0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Miziwe Biik Clien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>t Registration Form (online website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9443C" w:rsidRPr="00637AC0" w14:paraId="6128FA37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2F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0" w14:textId="77777777" w:rsidR="00081CE6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1" w14:textId="77777777" w:rsidR="001E0966" w:rsidRPr="00637AC0" w:rsidRDefault="001E096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2" w14:textId="6D722D29" w:rsidR="0029443C" w:rsidRPr="00637AC0" w:rsidRDefault="003B56AD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="0029443C" w:rsidRPr="00637AC0">
              <w:rPr>
                <w:rFonts w:ascii="Times New Roman" w:hAnsi="Times New Roman" w:cs="Times New Roman"/>
                <w:sz w:val="24"/>
                <w:szCs w:val="24"/>
              </w:rPr>
              <w:t>_________________</w:t>
            </w:r>
            <w:r w:rsidR="0029443C">
              <w:rPr>
                <w:rFonts w:ascii="Times New Roman" w:hAnsi="Times New Roman" w:cs="Times New Roman"/>
                <w:sz w:val="24"/>
                <w:szCs w:val="24"/>
              </w:rPr>
              <w:t>_______________________</w:t>
            </w:r>
            <w:r w:rsidR="0029443C" w:rsidRPr="00637AC0"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5670" w:type="dxa"/>
            <w:gridSpan w:val="2"/>
          </w:tcPr>
          <w:p w14:paraId="6128FA33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4" w14:textId="77777777" w:rsidR="0029443C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5" w14:textId="77777777" w:rsidR="00081CE6" w:rsidRPr="00637AC0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6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_______________________</w:t>
            </w:r>
          </w:p>
        </w:tc>
      </w:tr>
      <w:tr w:rsidR="0029443C" w:rsidRPr="002F1E82" w14:paraId="6128FA3A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38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Applicant’s Signature</w:t>
            </w:r>
          </w:p>
        </w:tc>
        <w:tc>
          <w:tcPr>
            <w:tcW w:w="5670" w:type="dxa"/>
            <w:gridSpan w:val="2"/>
          </w:tcPr>
          <w:p w14:paraId="6128FA39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          Date</w:t>
            </w:r>
          </w:p>
        </w:tc>
      </w:tr>
    </w:tbl>
    <w:p w14:paraId="6128FA3B" w14:textId="77777777" w:rsidR="0029443C" w:rsidRDefault="0029443C" w:rsidP="00081CE6"/>
    <w:p w14:paraId="21643F41" w14:textId="77777777" w:rsidR="00EC51EE" w:rsidRDefault="00EC51EE" w:rsidP="00081CE6"/>
    <w:p w14:paraId="72C4C458" w14:textId="7EC0DDEE" w:rsidR="00EC51EE" w:rsidRPr="00EC51EE" w:rsidRDefault="00EC51EE" w:rsidP="00580643">
      <w:pPr>
        <w:jc w:val="center"/>
        <w:rPr>
          <w:b/>
          <w:bCs/>
          <w:i/>
          <w:iCs/>
          <w:sz w:val="28"/>
          <w:szCs w:val="28"/>
          <w:lang w:val="en-US"/>
        </w:rPr>
      </w:pPr>
      <w:r w:rsidRPr="00EC51EE">
        <w:rPr>
          <w:b/>
          <w:bCs/>
          <w:i/>
          <w:iCs/>
          <w:sz w:val="28"/>
          <w:szCs w:val="28"/>
          <w:lang w:val="en-US"/>
        </w:rPr>
        <w:t>BURSARY APPLICATIONS WILL NOT BE REVIEWED UNTIL AFTER THE</w:t>
      </w:r>
    </w:p>
    <w:p w14:paraId="01AD6812" w14:textId="0AC811A7" w:rsidR="00EC51EE" w:rsidRDefault="00EC51EE" w:rsidP="00EC51EE">
      <w:pPr>
        <w:jc w:val="center"/>
        <w:rPr>
          <w:b/>
          <w:bCs/>
          <w:sz w:val="28"/>
          <w:szCs w:val="28"/>
          <w:lang w:val="en-US"/>
        </w:rPr>
      </w:pPr>
      <w:r w:rsidRPr="00EC51EE">
        <w:rPr>
          <w:b/>
          <w:bCs/>
          <w:i/>
          <w:iCs/>
          <w:sz w:val="28"/>
          <w:szCs w:val="28"/>
          <w:lang w:val="en-US"/>
        </w:rPr>
        <w:t xml:space="preserve">DEADLINE OF: </w:t>
      </w:r>
      <w:r w:rsidRPr="00EC51EE">
        <w:rPr>
          <w:b/>
          <w:bCs/>
          <w:sz w:val="28"/>
          <w:szCs w:val="28"/>
          <w:lang w:val="en-US"/>
        </w:rPr>
        <w:t>THURSDAY, FEBRUARY 2</w:t>
      </w:r>
      <w:r w:rsidR="0093546C">
        <w:rPr>
          <w:b/>
          <w:bCs/>
          <w:sz w:val="28"/>
          <w:szCs w:val="28"/>
          <w:lang w:val="en-US"/>
        </w:rPr>
        <w:t>6</w:t>
      </w:r>
      <w:r w:rsidRPr="00EC51EE">
        <w:rPr>
          <w:b/>
          <w:bCs/>
          <w:sz w:val="28"/>
          <w:szCs w:val="28"/>
          <w:lang w:val="en-US"/>
        </w:rPr>
        <w:t>, 202</w:t>
      </w:r>
      <w:r w:rsidR="0093546C">
        <w:rPr>
          <w:b/>
          <w:bCs/>
          <w:sz w:val="28"/>
          <w:szCs w:val="28"/>
          <w:lang w:val="en-US"/>
        </w:rPr>
        <w:t>6</w:t>
      </w:r>
      <w:r w:rsidRPr="00EC51EE">
        <w:rPr>
          <w:b/>
          <w:bCs/>
          <w:sz w:val="28"/>
          <w:szCs w:val="28"/>
          <w:lang w:val="en-US"/>
        </w:rPr>
        <w:t>, BY NOON</w:t>
      </w:r>
    </w:p>
    <w:p w14:paraId="729ED4F0" w14:textId="77777777" w:rsidR="00580643" w:rsidRDefault="00580643" w:rsidP="00EC51EE">
      <w:pPr>
        <w:jc w:val="center"/>
        <w:rPr>
          <w:b/>
          <w:bCs/>
          <w:sz w:val="28"/>
          <w:szCs w:val="28"/>
          <w:lang w:val="en-US"/>
        </w:rPr>
      </w:pPr>
    </w:p>
    <w:p w14:paraId="2B1BDBDB" w14:textId="4E83023C" w:rsidR="00580643" w:rsidRPr="00EC51EE" w:rsidRDefault="00580643" w:rsidP="00EC51EE">
      <w:pPr>
        <w:jc w:val="center"/>
        <w:rPr>
          <w:b/>
          <w:bCs/>
          <w:i/>
          <w:iCs/>
          <w:sz w:val="28"/>
          <w:szCs w:val="28"/>
          <w:lang w:val="en-US"/>
        </w:rPr>
      </w:pPr>
      <w:r w:rsidRPr="00580643">
        <w:rPr>
          <w:b/>
          <w:bCs/>
          <w:i/>
          <w:iCs/>
          <w:sz w:val="28"/>
          <w:szCs w:val="28"/>
        </w:rPr>
        <w:t>Please ensure you take traffic and TTC delays into consideration if leaving it until the last day as we will not be accepting any application after the deadline</w:t>
      </w:r>
    </w:p>
    <w:p w14:paraId="4673B943" w14:textId="77777777" w:rsidR="00EC51EE" w:rsidRDefault="00EC51EE" w:rsidP="00081CE6"/>
    <w:sectPr w:rsidR="00EC51EE" w:rsidSect="00AB5E4B">
      <w:headerReference w:type="default" r:id="rId11"/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27BD9" w14:textId="77777777" w:rsidR="008C4A31" w:rsidRDefault="008C4A31" w:rsidP="007E6B7D">
      <w:pPr>
        <w:spacing w:after="0" w:line="240" w:lineRule="auto"/>
      </w:pPr>
      <w:r>
        <w:separator/>
      </w:r>
    </w:p>
  </w:endnote>
  <w:endnote w:type="continuationSeparator" w:id="0">
    <w:p w14:paraId="34285EB8" w14:textId="77777777" w:rsidR="008C4A31" w:rsidRDefault="008C4A31" w:rsidP="007E6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1567D" w14:textId="77777777" w:rsidR="008C4A31" w:rsidRDefault="008C4A31" w:rsidP="007E6B7D">
      <w:pPr>
        <w:spacing w:after="0" w:line="240" w:lineRule="auto"/>
      </w:pPr>
      <w:r>
        <w:separator/>
      </w:r>
    </w:p>
  </w:footnote>
  <w:footnote w:type="continuationSeparator" w:id="0">
    <w:p w14:paraId="5AADA867" w14:textId="77777777" w:rsidR="008C4A31" w:rsidRDefault="008C4A31" w:rsidP="007E6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8FA4C" w14:textId="77777777" w:rsidR="0027163C" w:rsidRDefault="0021052A" w:rsidP="0027163C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28FA4E" wp14:editId="6128FA4F">
              <wp:simplePos x="0" y="0"/>
              <wp:positionH relativeFrom="column">
                <wp:posOffset>1042035</wp:posOffset>
              </wp:positionH>
              <wp:positionV relativeFrom="paragraph">
                <wp:posOffset>57150</wp:posOffset>
              </wp:positionV>
              <wp:extent cx="5715000" cy="807085"/>
              <wp:effectExtent l="1905" t="254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807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28FA58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MIZIWE BIIK</w:t>
                          </w:r>
                        </w:p>
                        <w:p w14:paraId="6128FA59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ABORIGINAL EMPLOYMENT AND TRAINING</w:t>
                          </w:r>
                        </w:p>
                        <w:p w14:paraId="6128FA5A" w14:textId="77777777" w:rsidR="0027163C" w:rsidRPr="002F1E82" w:rsidRDefault="000B5639" w:rsidP="000B5639">
                          <w:pPr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2F1E82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BURSARY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28FA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82.05pt;margin-top:4.5pt;width:450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" filled="f" stroked="f">
              <v:textbox>
                <w:txbxContent>
                  <w:p w14:paraId="6128FA58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MIZIWE BIIK</w:t>
                    </w:r>
                  </w:p>
                  <w:p w14:paraId="6128FA59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ABORIGINAL EMPLOYMENT AND TRAINING</w:t>
                    </w:r>
                  </w:p>
                  <w:p w14:paraId="6128FA5A" w14:textId="77777777" w:rsidR="0027163C" w:rsidRPr="002F1E82" w:rsidRDefault="000B5639" w:rsidP="000B5639">
                    <w:pPr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2F1E82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BURSARY APPLICATION</w:t>
                    </w:r>
                  </w:p>
                </w:txbxContent>
              </v:textbox>
            </v:shape>
          </w:pict>
        </mc:Fallback>
      </mc:AlternateContent>
    </w:r>
    <w:r w:rsidR="0027163C">
      <w:rPr>
        <w:noProof/>
        <w:lang w:val="en-US" w:eastAsia="en-US"/>
      </w:rPr>
      <w:drawing>
        <wp:inline distT="0" distB="0" distL="0" distR="0" wp14:anchorId="6128FA50" wp14:editId="6128FA51">
          <wp:extent cx="981075" cy="837772"/>
          <wp:effectExtent l="19050" t="0" r="9525" b="0"/>
          <wp:docPr id="3" name="Picture 3" descr="!logo-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!logo-3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83777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28FA4D" w14:textId="77777777" w:rsidR="007E6B7D" w:rsidRPr="007E6B7D" w:rsidRDefault="007E6B7D" w:rsidP="0027163C">
    <w:pPr>
      <w:pStyle w:val="Caption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930A2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13FA1848"/>
    <w:multiLevelType w:val="hybridMultilevel"/>
    <w:tmpl w:val="19065CC2"/>
    <w:lvl w:ilvl="0" w:tplc="2A50921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D51CB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553C2822"/>
    <w:multiLevelType w:val="hybridMultilevel"/>
    <w:tmpl w:val="B838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067520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5E8E413A"/>
    <w:multiLevelType w:val="hybridMultilevel"/>
    <w:tmpl w:val="3E82921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A15C53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7" w15:restartNumberingAfterBreak="0">
    <w:nsid w:val="63157799"/>
    <w:multiLevelType w:val="hybridMultilevel"/>
    <w:tmpl w:val="03ECE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A72976"/>
    <w:multiLevelType w:val="hybridMultilevel"/>
    <w:tmpl w:val="D25246F8"/>
    <w:lvl w:ilvl="0" w:tplc="E0F470B0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num w:numId="1" w16cid:durableId="1080638379">
    <w:abstractNumId w:val="5"/>
  </w:num>
  <w:num w:numId="2" w16cid:durableId="666251637">
    <w:abstractNumId w:val="4"/>
  </w:num>
  <w:num w:numId="3" w16cid:durableId="901526937">
    <w:abstractNumId w:val="6"/>
  </w:num>
  <w:num w:numId="4" w16cid:durableId="746345552">
    <w:abstractNumId w:val="2"/>
  </w:num>
  <w:num w:numId="5" w16cid:durableId="1879390761">
    <w:abstractNumId w:val="0"/>
  </w:num>
  <w:num w:numId="6" w16cid:durableId="1500000771">
    <w:abstractNumId w:val="8"/>
  </w:num>
  <w:num w:numId="7" w16cid:durableId="1760907629">
    <w:abstractNumId w:val="7"/>
  </w:num>
  <w:num w:numId="8" w16cid:durableId="1338119721">
    <w:abstractNumId w:val="1"/>
  </w:num>
  <w:num w:numId="9" w16cid:durableId="6810827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MwtDA0N7E0MDdS0lEKTi0uzszPAykwrgUA37ONgiwAAAA="/>
  </w:docVars>
  <w:rsids>
    <w:rsidRoot w:val="00530140"/>
    <w:rsid w:val="000157C3"/>
    <w:rsid w:val="00027E68"/>
    <w:rsid w:val="00033F23"/>
    <w:rsid w:val="000356E4"/>
    <w:rsid w:val="00064CB8"/>
    <w:rsid w:val="00076A49"/>
    <w:rsid w:val="00081CE6"/>
    <w:rsid w:val="00086021"/>
    <w:rsid w:val="000A45DD"/>
    <w:rsid w:val="000B4421"/>
    <w:rsid w:val="000B5639"/>
    <w:rsid w:val="000C6CA5"/>
    <w:rsid w:val="000D3F50"/>
    <w:rsid w:val="000E1327"/>
    <w:rsid w:val="000E3BEB"/>
    <w:rsid w:val="000F1FB2"/>
    <w:rsid w:val="00105550"/>
    <w:rsid w:val="00111BAB"/>
    <w:rsid w:val="00122FED"/>
    <w:rsid w:val="00131155"/>
    <w:rsid w:val="0013462D"/>
    <w:rsid w:val="00173706"/>
    <w:rsid w:val="00175A99"/>
    <w:rsid w:val="001873D9"/>
    <w:rsid w:val="001A0FC3"/>
    <w:rsid w:val="001E0966"/>
    <w:rsid w:val="001F0428"/>
    <w:rsid w:val="0021052A"/>
    <w:rsid w:val="00212DC1"/>
    <w:rsid w:val="00214BB3"/>
    <w:rsid w:val="002172CC"/>
    <w:rsid w:val="00225059"/>
    <w:rsid w:val="002373A4"/>
    <w:rsid w:val="00263831"/>
    <w:rsid w:val="0027163C"/>
    <w:rsid w:val="002839D7"/>
    <w:rsid w:val="00286E95"/>
    <w:rsid w:val="0029443C"/>
    <w:rsid w:val="002B5958"/>
    <w:rsid w:val="002C0E79"/>
    <w:rsid w:val="002E0405"/>
    <w:rsid w:val="002E57F6"/>
    <w:rsid w:val="002E70E9"/>
    <w:rsid w:val="002E7E76"/>
    <w:rsid w:val="002F0A33"/>
    <w:rsid w:val="002F1E82"/>
    <w:rsid w:val="00317B24"/>
    <w:rsid w:val="003307D8"/>
    <w:rsid w:val="003516DC"/>
    <w:rsid w:val="0036240D"/>
    <w:rsid w:val="003649E6"/>
    <w:rsid w:val="00371882"/>
    <w:rsid w:val="00371D91"/>
    <w:rsid w:val="00383ABE"/>
    <w:rsid w:val="003B4CFC"/>
    <w:rsid w:val="003B56AD"/>
    <w:rsid w:val="003C7425"/>
    <w:rsid w:val="00406592"/>
    <w:rsid w:val="00416D86"/>
    <w:rsid w:val="00435D15"/>
    <w:rsid w:val="00490CEE"/>
    <w:rsid w:val="00496585"/>
    <w:rsid w:val="004A0A7D"/>
    <w:rsid w:val="004D22C7"/>
    <w:rsid w:val="004D3DF0"/>
    <w:rsid w:val="004E1FAC"/>
    <w:rsid w:val="004F3C69"/>
    <w:rsid w:val="004F5D81"/>
    <w:rsid w:val="00516ADD"/>
    <w:rsid w:val="00530140"/>
    <w:rsid w:val="00580643"/>
    <w:rsid w:val="00586F59"/>
    <w:rsid w:val="005A3D89"/>
    <w:rsid w:val="005F4C5D"/>
    <w:rsid w:val="006113F1"/>
    <w:rsid w:val="00624FD9"/>
    <w:rsid w:val="00626601"/>
    <w:rsid w:val="006311D2"/>
    <w:rsid w:val="00637AC0"/>
    <w:rsid w:val="006430F2"/>
    <w:rsid w:val="00660D2F"/>
    <w:rsid w:val="006617EE"/>
    <w:rsid w:val="00663CE7"/>
    <w:rsid w:val="00684530"/>
    <w:rsid w:val="00692484"/>
    <w:rsid w:val="006B59E4"/>
    <w:rsid w:val="006C0FB1"/>
    <w:rsid w:val="006C7747"/>
    <w:rsid w:val="006D1D74"/>
    <w:rsid w:val="00702FAE"/>
    <w:rsid w:val="00705B6D"/>
    <w:rsid w:val="00711218"/>
    <w:rsid w:val="00713844"/>
    <w:rsid w:val="00740480"/>
    <w:rsid w:val="0075441B"/>
    <w:rsid w:val="007627E4"/>
    <w:rsid w:val="007636E2"/>
    <w:rsid w:val="00763FEC"/>
    <w:rsid w:val="0077412C"/>
    <w:rsid w:val="00774EF3"/>
    <w:rsid w:val="00796609"/>
    <w:rsid w:val="00796BC5"/>
    <w:rsid w:val="007977DA"/>
    <w:rsid w:val="007A74D7"/>
    <w:rsid w:val="007C6951"/>
    <w:rsid w:val="007E6B7D"/>
    <w:rsid w:val="007E7FBC"/>
    <w:rsid w:val="00815BE2"/>
    <w:rsid w:val="00832D78"/>
    <w:rsid w:val="00852609"/>
    <w:rsid w:val="00864576"/>
    <w:rsid w:val="008C4A31"/>
    <w:rsid w:val="009139E9"/>
    <w:rsid w:val="0093546C"/>
    <w:rsid w:val="009C357D"/>
    <w:rsid w:val="009D774F"/>
    <w:rsid w:val="00A17E3F"/>
    <w:rsid w:val="00A44411"/>
    <w:rsid w:val="00A834C1"/>
    <w:rsid w:val="00A94C84"/>
    <w:rsid w:val="00AB5E4B"/>
    <w:rsid w:val="00AB6DBF"/>
    <w:rsid w:val="00AB7D11"/>
    <w:rsid w:val="00AC112B"/>
    <w:rsid w:val="00AC3B69"/>
    <w:rsid w:val="00AC4C43"/>
    <w:rsid w:val="00B04768"/>
    <w:rsid w:val="00B32A02"/>
    <w:rsid w:val="00B366BF"/>
    <w:rsid w:val="00B67DAC"/>
    <w:rsid w:val="00B72286"/>
    <w:rsid w:val="00B766B4"/>
    <w:rsid w:val="00BB5BED"/>
    <w:rsid w:val="00BC1D54"/>
    <w:rsid w:val="00BE28D3"/>
    <w:rsid w:val="00BE5DE2"/>
    <w:rsid w:val="00BF04CB"/>
    <w:rsid w:val="00C04C43"/>
    <w:rsid w:val="00C31010"/>
    <w:rsid w:val="00C34367"/>
    <w:rsid w:val="00C375D2"/>
    <w:rsid w:val="00C43703"/>
    <w:rsid w:val="00C45A9B"/>
    <w:rsid w:val="00C538DE"/>
    <w:rsid w:val="00C732CB"/>
    <w:rsid w:val="00C77E54"/>
    <w:rsid w:val="00C97DBB"/>
    <w:rsid w:val="00CA2DBA"/>
    <w:rsid w:val="00CA4A8B"/>
    <w:rsid w:val="00CA51E9"/>
    <w:rsid w:val="00CB5846"/>
    <w:rsid w:val="00CC6A5B"/>
    <w:rsid w:val="00CC72E7"/>
    <w:rsid w:val="00CE4862"/>
    <w:rsid w:val="00CF4DFC"/>
    <w:rsid w:val="00CF711B"/>
    <w:rsid w:val="00D036B4"/>
    <w:rsid w:val="00D365EE"/>
    <w:rsid w:val="00D44532"/>
    <w:rsid w:val="00D52128"/>
    <w:rsid w:val="00D52C38"/>
    <w:rsid w:val="00D70611"/>
    <w:rsid w:val="00D75E8E"/>
    <w:rsid w:val="00D81A4D"/>
    <w:rsid w:val="00D844E9"/>
    <w:rsid w:val="00D87146"/>
    <w:rsid w:val="00DB2FA0"/>
    <w:rsid w:val="00DB6100"/>
    <w:rsid w:val="00DE3B55"/>
    <w:rsid w:val="00DE5054"/>
    <w:rsid w:val="00E24186"/>
    <w:rsid w:val="00E3472D"/>
    <w:rsid w:val="00E3595E"/>
    <w:rsid w:val="00E36DE6"/>
    <w:rsid w:val="00E455C9"/>
    <w:rsid w:val="00E750CD"/>
    <w:rsid w:val="00E80E5B"/>
    <w:rsid w:val="00E97326"/>
    <w:rsid w:val="00EA0222"/>
    <w:rsid w:val="00EA224D"/>
    <w:rsid w:val="00EA25B4"/>
    <w:rsid w:val="00EC51EE"/>
    <w:rsid w:val="00ED31A2"/>
    <w:rsid w:val="00EE0067"/>
    <w:rsid w:val="00EE05B6"/>
    <w:rsid w:val="00F43E98"/>
    <w:rsid w:val="00F44DAC"/>
    <w:rsid w:val="00F563D0"/>
    <w:rsid w:val="00F60806"/>
    <w:rsid w:val="00F828AE"/>
    <w:rsid w:val="00FA49BB"/>
    <w:rsid w:val="00FD1256"/>
    <w:rsid w:val="00FD5811"/>
    <w:rsid w:val="00FE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8F9E8"/>
  <w15:docId w15:val="{9361B2B9-A7DE-4687-A109-13A76893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014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B7D"/>
  </w:style>
  <w:style w:type="paragraph" w:styleId="Footer">
    <w:name w:val="footer"/>
    <w:basedOn w:val="Normal"/>
    <w:link w:val="FooterChar"/>
    <w:uiPriority w:val="99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B7D"/>
  </w:style>
  <w:style w:type="paragraph" w:styleId="BalloonText">
    <w:name w:val="Balloon Text"/>
    <w:basedOn w:val="Normal"/>
    <w:link w:val="BalloonTextChar"/>
    <w:uiPriority w:val="99"/>
    <w:semiHidden/>
    <w:unhideWhenUsed/>
    <w:rsid w:val="007E6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B7D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7E6B7D"/>
    <w:pPr>
      <w:spacing w:after="0" w:line="240" w:lineRule="auto"/>
      <w:jc w:val="center"/>
    </w:pPr>
    <w:rPr>
      <w:rFonts w:ascii="Arial" w:eastAsia="Times New Roman" w:hAnsi="Arial" w:cs="Arial"/>
      <w:b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39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5" ma:contentTypeDescription="Create a new document." ma:contentTypeScope="" ma:versionID="7062543cd79b937e779660022069fa55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2d6dbaf46ae1705064381e8f56295217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5681af-6077-45be-b964-3a88dc33368a" xsi:nil="true"/>
    <lcf76f155ced4ddcb4097134ff3c332f xmlns="a29ccd68-aefe-46cd-b755-54cd5312f78c">
      <Terms xmlns="http://schemas.microsoft.com/office/infopath/2007/PartnerControls"/>
    </lcf76f155ced4ddcb4097134ff3c332f>
    <SharedWithUsers xmlns="825bd32e-a98e-4ae6-8c1d-3f47a75d452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64AEDAD-E0EE-4D26-A822-3BE8EE836E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3EAC6F-AE8F-4A47-B4DE-239BEFEE27D3}"/>
</file>

<file path=customXml/itemProps3.xml><?xml version="1.0" encoding="utf-8"?>
<ds:datastoreItem xmlns:ds="http://schemas.openxmlformats.org/officeDocument/2006/customXml" ds:itemID="{00E747D2-70D7-436D-BDCB-96AB7BA63F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11B25F-B11E-4231-BE3E-82B59BD4D075}">
  <ds:schemaRefs>
    <ds:schemaRef ds:uri="http://schemas.microsoft.com/office/2006/metadata/properties"/>
    <ds:schemaRef ds:uri="http://schemas.microsoft.com/office/infopath/2007/PartnerControls"/>
    <ds:schemaRef ds:uri="935681af-6077-45be-b964-3a88dc33368a"/>
    <ds:schemaRef ds:uri="a29ccd68-aefe-46cd-b755-54cd5312f78c"/>
    <ds:schemaRef ds:uri="825bd32e-a98e-4ae6-8c1d-3f47a75d45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kie</dc:creator>
  <cp:lastModifiedBy>Ashley Boakye</cp:lastModifiedBy>
  <cp:revision>2</cp:revision>
  <cp:lastPrinted>2025-01-29T15:43:00Z</cp:lastPrinted>
  <dcterms:created xsi:type="dcterms:W3CDTF">2026-01-19T15:32:00Z</dcterms:created>
  <dcterms:modified xsi:type="dcterms:W3CDTF">2026-01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Order">
    <vt:r8>21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UID">
    <vt:lpwstr>caf7c8d9-fa3b-4e25-bb24-b6eea59fbe4c</vt:lpwstr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SharedWithUsers">
    <vt:lpwstr/>
  </property>
  <property fmtid="{D5CDD505-2E9C-101B-9397-08002B2CF9AE}" pid="11" name="TriggerFlowInfo">
    <vt:lpwstr/>
  </property>
  <property fmtid="{D5CDD505-2E9C-101B-9397-08002B2CF9AE}" pid="12" name="lcf76f155ced4ddcb4097134ff3c332f">
    <vt:lpwstr/>
  </property>
  <property fmtid="{D5CDD505-2E9C-101B-9397-08002B2CF9AE}" pid="13" name="TemplateUrl">
    <vt:lpwstr/>
  </property>
</Properties>
</file>